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F112A" w14:textId="43D3C395" w:rsidR="00923EA8" w:rsidRPr="00923EA8" w:rsidRDefault="48110043" w:rsidP="1A537951">
      <w:pPr>
        <w:jc w:val="center"/>
        <w:rPr>
          <w:rFonts w:ascii="Arial" w:hAnsi="Arial" w:cs="Arial"/>
          <w:b/>
          <w:bCs/>
          <w:color w:val="00B0F0"/>
        </w:rPr>
      </w:pPr>
      <w:r w:rsidRPr="1A537951">
        <w:rPr>
          <w:rFonts w:ascii="Arial" w:hAnsi="Arial" w:cs="Arial"/>
          <w:b/>
          <w:bCs/>
          <w:color w:val="00B0F0"/>
        </w:rPr>
        <w:t>Business Excellence Award - Large</w:t>
      </w:r>
    </w:p>
    <w:p w14:paraId="4204B2C7" w14:textId="0568D14E" w:rsidR="00923EA8" w:rsidRDefault="000305EB" w:rsidP="1A537951">
      <w:pPr>
        <w:jc w:val="center"/>
        <w:rPr>
          <w:rFonts w:ascii="Arial" w:hAnsi="Arial" w:cs="Arial"/>
          <w:b/>
          <w:bCs/>
          <w:color w:val="00B0F0"/>
        </w:rPr>
      </w:pPr>
      <w:r w:rsidRPr="1A537951">
        <w:rPr>
          <w:rFonts w:ascii="Arial" w:hAnsi="Arial" w:cs="Arial"/>
          <w:b/>
          <w:bCs/>
          <w:color w:val="00B0F0"/>
        </w:rPr>
        <w:t>50</w:t>
      </w:r>
      <w:r w:rsidR="48110043" w:rsidRPr="1A537951">
        <w:rPr>
          <w:rFonts w:ascii="Arial" w:hAnsi="Arial" w:cs="Arial"/>
          <w:b/>
          <w:bCs/>
          <w:color w:val="00B0F0"/>
        </w:rPr>
        <w:t>+ employees</w:t>
      </w:r>
    </w:p>
    <w:p w14:paraId="48C7EA04" w14:textId="77777777" w:rsidR="007C59B8" w:rsidRPr="000725A3" w:rsidRDefault="007C59B8" w:rsidP="007C59B8">
      <w:pPr>
        <w:jc w:val="both"/>
        <w:rPr>
          <w:rFonts w:ascii="Arial" w:hAnsi="Arial" w:cs="Arial"/>
          <w:sz w:val="22"/>
          <w:szCs w:val="22"/>
        </w:rPr>
      </w:pPr>
    </w:p>
    <w:p w14:paraId="7740E0AB" w14:textId="77777777" w:rsidR="000305EB" w:rsidRPr="003230EF" w:rsidRDefault="000305EB" w:rsidP="000305EB">
      <w:pPr>
        <w:ind w:left="360"/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Description</w:t>
      </w:r>
    </w:p>
    <w:p w14:paraId="0EF80832" w14:textId="77777777" w:rsidR="000305EB" w:rsidRPr="00FC0360" w:rsidRDefault="000305EB" w:rsidP="000305EB">
      <w:pPr>
        <w:ind w:left="360"/>
        <w:jc w:val="both"/>
        <w:rPr>
          <w:rStyle w:val="normaltextrun1"/>
          <w:rFonts w:ascii="Arial" w:hAnsi="Arial" w:cs="Arial"/>
          <w:sz w:val="20"/>
          <w:szCs w:val="20"/>
          <w:lang w:val="en-CA"/>
        </w:rPr>
      </w:pPr>
      <w:r w:rsidRPr="003230EF">
        <w:rPr>
          <w:rStyle w:val="normaltextrun1"/>
          <w:rFonts w:ascii="Arial" w:hAnsi="Arial" w:cs="Arial"/>
          <w:sz w:val="20"/>
          <w:szCs w:val="20"/>
          <w:lang w:val="en-CA"/>
        </w:rPr>
        <w:br/>
      </w:r>
      <w:r w:rsidRPr="00FC0360">
        <w:rPr>
          <w:rStyle w:val="normaltextrun1"/>
          <w:rFonts w:ascii="Arial" w:hAnsi="Arial" w:cs="Arial"/>
          <w:sz w:val="20"/>
          <w:szCs w:val="20"/>
          <w:lang w:val="en-CA"/>
        </w:rPr>
        <w:t xml:space="preserve">Presented to a business that exhibits true business excellence. This business has advanced in economic and/or financial growth through sales/earnings and financial management. They excel in customer service, are a leader in employment creation, </w:t>
      </w:r>
      <w:proofErr w:type="gramStart"/>
      <w:r w:rsidRPr="00FC0360">
        <w:rPr>
          <w:rStyle w:val="normaltextrun1"/>
          <w:rFonts w:ascii="Arial" w:hAnsi="Arial" w:cs="Arial"/>
          <w:sz w:val="20"/>
          <w:szCs w:val="20"/>
          <w:lang w:val="en-CA"/>
        </w:rPr>
        <w:t>diversity</w:t>
      </w:r>
      <w:proofErr w:type="gramEnd"/>
      <w:r w:rsidRPr="00FC0360">
        <w:rPr>
          <w:rStyle w:val="normaltextrun1"/>
          <w:rFonts w:ascii="Arial" w:hAnsi="Arial" w:cs="Arial"/>
          <w:sz w:val="20"/>
          <w:szCs w:val="20"/>
          <w:lang w:val="en-CA"/>
        </w:rPr>
        <w:t xml:space="preserve"> and inclusion, seek to continuously improve employee relations</w:t>
      </w:r>
      <w:r>
        <w:rPr>
          <w:rStyle w:val="normaltextrun1"/>
          <w:rFonts w:ascii="Arial" w:hAnsi="Arial" w:cs="Arial"/>
          <w:sz w:val="20"/>
          <w:szCs w:val="20"/>
          <w:lang w:val="en-CA"/>
        </w:rPr>
        <w:t>,</w:t>
      </w:r>
      <w:r w:rsidRPr="00FC0360">
        <w:rPr>
          <w:rStyle w:val="normaltextrun1"/>
          <w:rFonts w:ascii="Arial" w:hAnsi="Arial" w:cs="Arial"/>
          <w:sz w:val="20"/>
          <w:szCs w:val="20"/>
          <w:lang w:val="en-CA"/>
        </w:rPr>
        <w:t xml:space="preserve"> are prominently involved in community affairs</w:t>
      </w:r>
      <w:r>
        <w:rPr>
          <w:rStyle w:val="normaltextrun1"/>
          <w:rFonts w:ascii="Arial" w:hAnsi="Arial" w:cs="Arial"/>
          <w:sz w:val="20"/>
          <w:szCs w:val="20"/>
          <w:lang w:val="en-CA"/>
        </w:rPr>
        <w:t xml:space="preserve"> and demonstrate a commitment to quality in their operations </w:t>
      </w:r>
      <w:r w:rsidRPr="00FC0360">
        <w:rPr>
          <w:rStyle w:val="normaltextrun1"/>
          <w:rFonts w:ascii="Arial" w:hAnsi="Arial" w:cs="Arial"/>
          <w:sz w:val="20"/>
          <w:szCs w:val="20"/>
          <w:lang w:val="en-CA"/>
        </w:rPr>
        <w:t xml:space="preserve"> </w:t>
      </w:r>
    </w:p>
    <w:p w14:paraId="5C5F143E" w14:textId="77777777" w:rsidR="000305EB" w:rsidRPr="00FC0360" w:rsidRDefault="000305EB" w:rsidP="000305EB">
      <w:pPr>
        <w:ind w:left="360"/>
        <w:jc w:val="both"/>
        <w:rPr>
          <w:rStyle w:val="normaltextrun1"/>
          <w:rFonts w:ascii="Arial" w:hAnsi="Arial" w:cs="Arial"/>
          <w:sz w:val="20"/>
          <w:szCs w:val="20"/>
          <w:lang w:val="en-CA"/>
        </w:rPr>
      </w:pPr>
    </w:p>
    <w:p w14:paraId="46988390" w14:textId="63838EF6" w:rsidR="000305EB" w:rsidRDefault="000305EB" w:rsidP="000305EB">
      <w:pPr>
        <w:ind w:left="360"/>
        <w:jc w:val="both"/>
        <w:rPr>
          <w:rStyle w:val="normaltextrun1"/>
          <w:rFonts w:ascii="Arial" w:hAnsi="Arial" w:cs="Arial"/>
          <w:sz w:val="20"/>
          <w:szCs w:val="20"/>
          <w:lang w:val="en-CA"/>
        </w:rPr>
      </w:pPr>
      <w:r w:rsidRPr="3F482015">
        <w:rPr>
          <w:rStyle w:val="normaltextrun1"/>
          <w:rFonts w:ascii="Arial" w:hAnsi="Arial" w:cs="Arial"/>
          <w:sz w:val="20"/>
          <w:szCs w:val="20"/>
          <w:lang w:val="en-CA"/>
        </w:rPr>
        <w:t>Must be in business for more than 4 years. (prior to January 1, 201</w:t>
      </w:r>
      <w:r w:rsidR="00D74EA0">
        <w:rPr>
          <w:rStyle w:val="normaltextrun1"/>
          <w:rFonts w:ascii="Arial" w:hAnsi="Arial" w:cs="Arial"/>
          <w:sz w:val="20"/>
          <w:szCs w:val="20"/>
          <w:lang w:val="en-CA"/>
        </w:rPr>
        <w:t>9</w:t>
      </w:r>
      <w:r w:rsidRPr="3F482015">
        <w:rPr>
          <w:rStyle w:val="normaltextrun1"/>
          <w:rFonts w:ascii="Arial" w:hAnsi="Arial" w:cs="Arial"/>
          <w:sz w:val="20"/>
          <w:szCs w:val="20"/>
          <w:lang w:val="en-CA"/>
        </w:rPr>
        <w:t>)</w:t>
      </w:r>
    </w:p>
    <w:p w14:paraId="63FBFA83" w14:textId="77777777" w:rsidR="000305EB" w:rsidRPr="003230EF" w:rsidRDefault="000305EB" w:rsidP="000305EB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54C64D34" w14:textId="77777777" w:rsidR="000305EB" w:rsidRPr="003230EF" w:rsidRDefault="000305EB" w:rsidP="000305EB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Submission Questions</w:t>
      </w:r>
    </w:p>
    <w:p w14:paraId="568CA705" w14:textId="77777777" w:rsidR="000305EB" w:rsidRPr="003230EF" w:rsidRDefault="000305EB" w:rsidP="000305EB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5A4FBE24" w14:textId="529D179C" w:rsidR="000305EB" w:rsidRPr="003230EF" w:rsidRDefault="000305EB" w:rsidP="7845DB8A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786CEA45">
        <w:rPr>
          <w:rFonts w:ascii="Arial" w:hAnsi="Arial" w:cs="Arial"/>
          <w:sz w:val="20"/>
          <w:szCs w:val="20"/>
        </w:rPr>
        <w:t>Please indicate your formal business/organization name.</w:t>
      </w:r>
      <w:r w:rsidR="3C774BF4" w:rsidRPr="786CEA45">
        <w:rPr>
          <w:rFonts w:ascii="Arial" w:hAnsi="Arial" w:cs="Arial"/>
          <w:sz w:val="20"/>
          <w:szCs w:val="20"/>
        </w:rPr>
        <w:t xml:space="preserve"> </w:t>
      </w:r>
      <w:r w:rsidRPr="786CEA45">
        <w:rPr>
          <w:rFonts w:ascii="Arial" w:hAnsi="Arial" w:cs="Arial"/>
          <w:sz w:val="20"/>
          <w:szCs w:val="20"/>
        </w:rPr>
        <w:t>(Name you want recognized)</w:t>
      </w:r>
    </w:p>
    <w:p w14:paraId="403E4179" w14:textId="77777777" w:rsidR="000305EB" w:rsidRPr="003230EF" w:rsidRDefault="000305EB" w:rsidP="000305EB">
      <w:p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</w:p>
    <w:p w14:paraId="2F6282FE" w14:textId="12773008" w:rsidR="000305EB" w:rsidRPr="003230EF" w:rsidRDefault="000305EB" w:rsidP="000305EB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>How has your business diversified, expanded in economic or financial growth over the last year? (January – December 20</w:t>
      </w:r>
      <w:r>
        <w:rPr>
          <w:rFonts w:ascii="Arial" w:hAnsi="Arial" w:cs="Arial"/>
          <w:sz w:val="20"/>
          <w:szCs w:val="20"/>
        </w:rPr>
        <w:t>2</w:t>
      </w:r>
      <w:r w:rsidR="00D74EA0">
        <w:rPr>
          <w:rFonts w:ascii="Arial" w:hAnsi="Arial" w:cs="Arial"/>
          <w:sz w:val="20"/>
          <w:szCs w:val="20"/>
        </w:rPr>
        <w:t>2</w:t>
      </w:r>
      <w:r w:rsidRPr="003230EF">
        <w:rPr>
          <w:rFonts w:ascii="Arial" w:hAnsi="Arial" w:cs="Arial"/>
          <w:sz w:val="20"/>
          <w:szCs w:val="20"/>
        </w:rPr>
        <w:t>)</w:t>
      </w:r>
    </w:p>
    <w:p w14:paraId="7148216A" w14:textId="77777777" w:rsidR="000305EB" w:rsidRPr="003230EF" w:rsidRDefault="000305EB" w:rsidP="000305EB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</w:rPr>
        <w:t>(</w:t>
      </w:r>
      <w:r>
        <w:rPr>
          <w:rFonts w:ascii="Arial" w:hAnsi="Arial" w:cs="Arial"/>
          <w:b/>
          <w:sz w:val="20"/>
          <w:szCs w:val="20"/>
        </w:rPr>
        <w:t>2</w:t>
      </w:r>
      <w:r w:rsidRPr="003230EF">
        <w:rPr>
          <w:rFonts w:ascii="Arial" w:hAnsi="Arial" w:cs="Arial"/>
          <w:b/>
          <w:sz w:val="20"/>
          <w:szCs w:val="20"/>
        </w:rPr>
        <w:t>0 points)</w:t>
      </w:r>
    </w:p>
    <w:p w14:paraId="7736C2DC" w14:textId="77777777" w:rsidR="000305EB" w:rsidRPr="003230EF" w:rsidRDefault="000305EB" w:rsidP="000305EB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ab/>
      </w:r>
    </w:p>
    <w:p w14:paraId="0ADE6CBC" w14:textId="77777777" w:rsidR="000305EB" w:rsidRPr="003230EF" w:rsidRDefault="000305EB" w:rsidP="000305EB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>In what ways does your business provide exemplary customer/client service?</w:t>
      </w:r>
    </w:p>
    <w:p w14:paraId="11FE10B0" w14:textId="77777777" w:rsidR="000305EB" w:rsidRPr="00627E35" w:rsidRDefault="000305EB" w:rsidP="000305EB">
      <w:pPr>
        <w:tabs>
          <w:tab w:val="left" w:pos="7380"/>
        </w:tabs>
        <w:ind w:left="1080"/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</w:rPr>
        <w:t>(2</w:t>
      </w:r>
      <w:r>
        <w:rPr>
          <w:rFonts w:ascii="Arial" w:hAnsi="Arial" w:cs="Arial"/>
          <w:b/>
          <w:sz w:val="20"/>
          <w:szCs w:val="20"/>
        </w:rPr>
        <w:t>0</w:t>
      </w:r>
      <w:r w:rsidRPr="003230EF">
        <w:rPr>
          <w:rFonts w:ascii="Arial" w:hAnsi="Arial" w:cs="Arial"/>
          <w:b/>
          <w:sz w:val="20"/>
          <w:szCs w:val="20"/>
        </w:rPr>
        <w:t xml:space="preserve"> points)</w:t>
      </w:r>
    </w:p>
    <w:p w14:paraId="5AD2DFBE" w14:textId="77777777" w:rsidR="000305EB" w:rsidRPr="003230EF" w:rsidRDefault="000305EB" w:rsidP="000305EB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</w:p>
    <w:p w14:paraId="66DE5184" w14:textId="77777777" w:rsidR="000305EB" w:rsidRPr="003230EF" w:rsidRDefault="000305EB" w:rsidP="000305EB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>What has your company done to create job opportunities and provide a progressive and positive employee environment with diversity and inclusion?</w:t>
      </w:r>
    </w:p>
    <w:p w14:paraId="79EA1874" w14:textId="77777777" w:rsidR="000305EB" w:rsidRPr="003230EF" w:rsidRDefault="000305EB" w:rsidP="000305EB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</w:rPr>
        <w:t>(2</w:t>
      </w:r>
      <w:r>
        <w:rPr>
          <w:rFonts w:ascii="Arial" w:hAnsi="Arial" w:cs="Arial"/>
          <w:b/>
          <w:sz w:val="20"/>
          <w:szCs w:val="20"/>
        </w:rPr>
        <w:t>0</w:t>
      </w:r>
      <w:r w:rsidRPr="003230EF">
        <w:rPr>
          <w:rFonts w:ascii="Arial" w:hAnsi="Arial" w:cs="Arial"/>
          <w:b/>
          <w:sz w:val="20"/>
          <w:szCs w:val="20"/>
        </w:rPr>
        <w:t xml:space="preserve"> points)</w:t>
      </w:r>
    </w:p>
    <w:p w14:paraId="24B922BD" w14:textId="77777777" w:rsidR="000305EB" w:rsidRPr="003230EF" w:rsidRDefault="000305EB" w:rsidP="000305EB">
      <w:p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</w:p>
    <w:p w14:paraId="6D76653B" w14:textId="77777777" w:rsidR="000305EB" w:rsidRPr="003230EF" w:rsidRDefault="000305EB" w:rsidP="000305EB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>Outline the involvement that your company and its employees have in community activities that make Thunder Bay a better place to live.</w:t>
      </w:r>
    </w:p>
    <w:p w14:paraId="72166797" w14:textId="77777777" w:rsidR="000305EB" w:rsidRDefault="000305EB" w:rsidP="000305EB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</w:rPr>
        <w:t>(20 points)</w:t>
      </w:r>
    </w:p>
    <w:p w14:paraId="60910011" w14:textId="77777777" w:rsidR="000305EB" w:rsidRDefault="000305EB" w:rsidP="000305EB">
      <w:pPr>
        <w:tabs>
          <w:tab w:val="left" w:pos="7380"/>
        </w:tabs>
        <w:ind w:left="1080"/>
        <w:jc w:val="both"/>
        <w:rPr>
          <w:rFonts w:ascii="Arial" w:hAnsi="Arial" w:cs="Arial"/>
          <w:b/>
          <w:sz w:val="20"/>
          <w:szCs w:val="20"/>
        </w:rPr>
      </w:pPr>
    </w:p>
    <w:p w14:paraId="56486F48" w14:textId="3301059B" w:rsidR="000305EB" w:rsidRPr="000D1E8E" w:rsidRDefault="000305EB" w:rsidP="7845DB8A">
      <w:pPr>
        <w:pStyle w:val="ListParagraph"/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7845DB8A">
        <w:rPr>
          <w:rFonts w:ascii="Arial" w:hAnsi="Arial" w:cs="Arial"/>
          <w:sz w:val="20"/>
          <w:szCs w:val="20"/>
        </w:rPr>
        <w:t>Outline the processes and policies used by your organization to monitor quality performance.</w:t>
      </w:r>
      <w:r w:rsidRPr="7845DB8A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5BC81E4" w14:textId="4B820A5B" w:rsidR="000305EB" w:rsidRPr="000D1E8E" w:rsidRDefault="1B4340D6" w:rsidP="7845DB8A">
      <w:pPr>
        <w:tabs>
          <w:tab w:val="left" w:pos="7380"/>
        </w:tabs>
        <w:ind w:left="720"/>
        <w:jc w:val="both"/>
        <w:rPr>
          <w:b/>
          <w:bCs/>
        </w:rPr>
      </w:pPr>
      <w:r w:rsidRPr="7845DB8A">
        <w:rPr>
          <w:rFonts w:ascii="Arial" w:hAnsi="Arial" w:cs="Arial"/>
          <w:b/>
          <w:bCs/>
          <w:sz w:val="20"/>
          <w:szCs w:val="20"/>
        </w:rPr>
        <w:t xml:space="preserve">      </w:t>
      </w:r>
      <w:r w:rsidR="000305EB" w:rsidRPr="7845DB8A">
        <w:rPr>
          <w:rFonts w:ascii="Arial" w:hAnsi="Arial" w:cs="Arial"/>
          <w:b/>
          <w:bCs/>
          <w:sz w:val="20"/>
          <w:szCs w:val="20"/>
        </w:rPr>
        <w:t>(20 points)</w:t>
      </w:r>
    </w:p>
    <w:p w14:paraId="3E263BCA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3315C0F4" w14:textId="354F4847" w:rsidR="007C59B8" w:rsidRPr="003230EF" w:rsidRDefault="4E96B115" w:rsidP="7845DB8A">
      <w:pPr>
        <w:tabs>
          <w:tab w:val="left" w:pos="7380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7845DB8A">
        <w:rPr>
          <w:rFonts w:ascii="Arial" w:hAnsi="Arial" w:cs="Arial"/>
          <w:b/>
          <w:bCs/>
          <w:sz w:val="20"/>
          <w:szCs w:val="20"/>
        </w:rPr>
        <w:t xml:space="preserve">Your </w:t>
      </w:r>
      <w:proofErr w:type="gramStart"/>
      <w:r w:rsidR="007C59B8" w:rsidRPr="7845DB8A">
        <w:rPr>
          <w:rFonts w:ascii="Arial" w:hAnsi="Arial" w:cs="Arial"/>
          <w:b/>
          <w:bCs/>
          <w:sz w:val="20"/>
          <w:szCs w:val="20"/>
        </w:rPr>
        <w:t>Social Media</w:t>
      </w:r>
      <w:proofErr w:type="gramEnd"/>
      <w:r w:rsidR="007C59B8" w:rsidRPr="7845DB8A">
        <w:rPr>
          <w:rFonts w:ascii="Arial" w:hAnsi="Arial" w:cs="Arial"/>
          <w:b/>
          <w:bCs/>
          <w:sz w:val="20"/>
          <w:szCs w:val="20"/>
        </w:rPr>
        <w:t xml:space="preserve"> Hand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6498"/>
      </w:tblGrid>
      <w:tr w:rsidR="007C59B8" w:rsidRPr="003230EF" w14:paraId="4DD1F7B0" w14:textId="77777777" w:rsidTr="00A01176">
        <w:tc>
          <w:tcPr>
            <w:tcW w:w="3078" w:type="dxa"/>
            <w:shd w:val="clear" w:color="auto" w:fill="auto"/>
          </w:tcPr>
          <w:p w14:paraId="649813B3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Facebook</w:t>
            </w:r>
          </w:p>
        </w:tc>
        <w:tc>
          <w:tcPr>
            <w:tcW w:w="6498" w:type="dxa"/>
            <w:shd w:val="clear" w:color="auto" w:fill="auto"/>
          </w:tcPr>
          <w:p w14:paraId="3938A9AC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E982951" w14:textId="77777777" w:rsidTr="00A01176">
        <w:tc>
          <w:tcPr>
            <w:tcW w:w="3078" w:type="dxa"/>
            <w:shd w:val="clear" w:color="auto" w:fill="auto"/>
          </w:tcPr>
          <w:p w14:paraId="0B17EA5D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Twitter</w:t>
            </w:r>
          </w:p>
        </w:tc>
        <w:tc>
          <w:tcPr>
            <w:tcW w:w="6498" w:type="dxa"/>
            <w:shd w:val="clear" w:color="auto" w:fill="auto"/>
          </w:tcPr>
          <w:p w14:paraId="2F86B9F1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107613D" w14:textId="77777777" w:rsidTr="00A01176">
        <w:tc>
          <w:tcPr>
            <w:tcW w:w="3078" w:type="dxa"/>
            <w:shd w:val="clear" w:color="auto" w:fill="auto"/>
          </w:tcPr>
          <w:p w14:paraId="0E75EF4E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Instagram</w:t>
            </w:r>
          </w:p>
        </w:tc>
        <w:tc>
          <w:tcPr>
            <w:tcW w:w="6498" w:type="dxa"/>
            <w:shd w:val="clear" w:color="auto" w:fill="auto"/>
          </w:tcPr>
          <w:p w14:paraId="5D6A45DF" w14:textId="77777777" w:rsidR="007C59B8" w:rsidRPr="003230EF" w:rsidRDefault="007C59B8" w:rsidP="00A01176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9B6D04" w:rsidRPr="003230EF" w14:paraId="5D4E7589" w14:textId="77777777" w:rsidTr="00A01176">
        <w:tc>
          <w:tcPr>
            <w:tcW w:w="3078" w:type="dxa"/>
            <w:shd w:val="clear" w:color="auto" w:fill="auto"/>
          </w:tcPr>
          <w:p w14:paraId="6251C5C7" w14:textId="7CC07284" w:rsidR="009B6D04" w:rsidRPr="003230EF" w:rsidRDefault="009B6D04" w:rsidP="009B6D04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inkedIn</w:t>
            </w:r>
          </w:p>
        </w:tc>
        <w:tc>
          <w:tcPr>
            <w:tcW w:w="6498" w:type="dxa"/>
            <w:shd w:val="clear" w:color="auto" w:fill="auto"/>
          </w:tcPr>
          <w:p w14:paraId="761D4E36" w14:textId="77777777" w:rsidR="009B6D04" w:rsidRPr="003230EF" w:rsidRDefault="009B6D04" w:rsidP="009B6D04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86DC66C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1661D7AE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SUBMISSION INFORMATION</w:t>
      </w:r>
    </w:p>
    <w:p w14:paraId="429BFBC3" w14:textId="77777777" w:rsidR="007C59B8" w:rsidRPr="003230EF" w:rsidRDefault="007C59B8" w:rsidP="7845DB8A">
      <w:pPr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14:paraId="7516419A" w14:textId="505F6C9B" w:rsidR="007C59B8" w:rsidRPr="003230EF" w:rsidRDefault="007C59B8" w:rsidP="007C59B8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7845DB8A">
        <w:rPr>
          <w:rFonts w:ascii="Arial" w:hAnsi="Arial" w:cs="Arial"/>
          <w:b/>
          <w:bCs/>
          <w:sz w:val="20"/>
          <w:szCs w:val="20"/>
        </w:rPr>
        <w:t xml:space="preserve">Maximum of </w:t>
      </w:r>
      <w:r w:rsidR="00830098">
        <w:rPr>
          <w:rFonts w:ascii="Arial" w:hAnsi="Arial" w:cs="Arial"/>
          <w:b/>
          <w:bCs/>
          <w:sz w:val="20"/>
          <w:szCs w:val="20"/>
        </w:rPr>
        <w:t>300</w:t>
      </w:r>
      <w:r w:rsidRPr="7845DB8A">
        <w:rPr>
          <w:rFonts w:ascii="Arial" w:hAnsi="Arial" w:cs="Arial"/>
          <w:b/>
          <w:bCs/>
          <w:sz w:val="20"/>
          <w:szCs w:val="20"/>
        </w:rPr>
        <w:t xml:space="preserve"> words per answer. </w:t>
      </w:r>
    </w:p>
    <w:p w14:paraId="314D7AB4" w14:textId="58728ACC" w:rsidR="00627E35" w:rsidRDefault="00627E35" w:rsidP="008A7606">
      <w:pPr>
        <w:ind w:left="720" w:right="-720"/>
        <w:jc w:val="both"/>
        <w:rPr>
          <w:rFonts w:ascii="Arial" w:hAnsi="Arial" w:cs="Arial"/>
          <w:sz w:val="20"/>
          <w:szCs w:val="20"/>
        </w:rPr>
      </w:pPr>
    </w:p>
    <w:p w14:paraId="6662DF85" w14:textId="312B3668" w:rsidR="0098505B" w:rsidRPr="00627E35" w:rsidRDefault="0098505B" w:rsidP="00AB7C0F">
      <w:pPr>
        <w:ind w:left="720" w:right="-720"/>
        <w:jc w:val="both"/>
        <w:rPr>
          <w:rFonts w:ascii="Arial" w:hAnsi="Arial" w:cs="Arial"/>
          <w:sz w:val="20"/>
          <w:szCs w:val="20"/>
        </w:rPr>
      </w:pPr>
    </w:p>
    <w:sectPr w:rsidR="0098505B" w:rsidRPr="00627E35" w:rsidSect="00CA3C3E">
      <w:headerReference w:type="default" r:id="rId10"/>
      <w:footerReference w:type="default" r:id="rId11"/>
      <w:pgSz w:w="12240" w:h="15840"/>
      <w:pgMar w:top="1152" w:right="1152" w:bottom="1080" w:left="1152" w:header="720" w:footer="3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42456" w14:textId="77777777" w:rsidR="00A915AC" w:rsidRDefault="00A915AC" w:rsidP="00FC1C77">
      <w:r>
        <w:separator/>
      </w:r>
    </w:p>
  </w:endnote>
  <w:endnote w:type="continuationSeparator" w:id="0">
    <w:p w14:paraId="5E2D256D" w14:textId="77777777" w:rsidR="00A915AC" w:rsidRDefault="00A915AC" w:rsidP="00FC1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FDB9C" w14:textId="4747DB77" w:rsidR="00072FC1" w:rsidRPr="007E5447" w:rsidRDefault="00CA3C3E" w:rsidP="00072FC1">
    <w:pPr>
      <w:pStyle w:val="Footer"/>
      <w:jc w:val="center"/>
      <w:rPr>
        <w:rFonts w:ascii="Arial" w:hAnsi="Arial" w:cs="Arial"/>
        <w:b/>
        <w:bCs/>
        <w:color w:val="FFFFFF"/>
        <w:sz w:val="20"/>
        <w:szCs w:val="20"/>
      </w:rPr>
    </w:pPr>
    <w:bookmarkStart w:id="0" w:name="_Hlk531181297"/>
    <w:r w:rsidRPr="00CA3C3E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3149CE09" wp14:editId="2A576374">
          <wp:simplePos x="0" y="0"/>
          <wp:positionH relativeFrom="margin">
            <wp:posOffset>-704215</wp:posOffset>
          </wp:positionH>
          <wp:positionV relativeFrom="page">
            <wp:posOffset>9414510</wp:posOffset>
          </wp:positionV>
          <wp:extent cx="7291070" cy="340360"/>
          <wp:effectExtent l="0" t="0" r="5080" b="254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1070" cy="340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1F70" w:rsidRPr="19C937F5">
      <w:rPr>
        <w:rStyle w:val="Hyperlink"/>
        <w:rFonts w:ascii="Arial" w:hAnsi="Arial" w:cs="Arial"/>
        <w:b/>
        <w:bCs/>
        <w:color w:val="FFFFFF"/>
        <w:sz w:val="20"/>
        <w:szCs w:val="20"/>
      </w:rPr>
      <w:t>www.tbchamber.ca</w:t>
    </w:r>
    <w:r w:rsidR="00731F70" w:rsidRPr="19C937F5">
      <w:rPr>
        <w:rFonts w:ascii="Arial" w:hAnsi="Arial" w:cs="Arial"/>
        <w:b/>
        <w:bCs/>
        <w:color w:val="FFFFFF"/>
        <w:sz w:val="20"/>
        <w:szCs w:val="20"/>
      </w:rPr>
      <w:t xml:space="preserve">    </w:t>
    </w:r>
    <w:bookmarkEnd w:id="0"/>
  </w:p>
  <w:p w14:paraId="06E4F833" w14:textId="0860EB83" w:rsidR="00792F1E" w:rsidRDefault="00792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ACC72" w14:textId="77777777" w:rsidR="00A915AC" w:rsidRDefault="00A915AC" w:rsidP="00FC1C77">
      <w:r>
        <w:separator/>
      </w:r>
    </w:p>
  </w:footnote>
  <w:footnote w:type="continuationSeparator" w:id="0">
    <w:p w14:paraId="46A60781" w14:textId="77777777" w:rsidR="00A915AC" w:rsidRDefault="00A915AC" w:rsidP="00FC1C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F082" w14:textId="380A4AAB" w:rsidR="00FC1C77" w:rsidRDefault="000D0E5D" w:rsidP="000D0E5D">
    <w:pPr>
      <w:pStyle w:val="Header"/>
      <w:jc w:val="right"/>
    </w:pPr>
    <w:r>
      <w:rPr>
        <w:noProof/>
      </w:rPr>
      <w:drawing>
        <wp:inline distT="0" distB="0" distL="0" distR="0" wp14:anchorId="429161FC" wp14:editId="15F2F8B2">
          <wp:extent cx="1859536" cy="922507"/>
          <wp:effectExtent l="0" t="0" r="762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0751" cy="972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81C53"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AF482E6" wp14:editId="584723AC">
              <wp:simplePos x="0" y="0"/>
              <wp:positionH relativeFrom="column">
                <wp:posOffset>-752155</wp:posOffset>
              </wp:positionH>
              <wp:positionV relativeFrom="paragraph">
                <wp:posOffset>-234363</wp:posOffset>
              </wp:positionV>
              <wp:extent cx="5092700" cy="1407795"/>
              <wp:effectExtent l="0" t="0" r="0" b="1905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2700" cy="1407795"/>
                        <a:chOff x="348" y="348"/>
                        <a:chExt cx="8020" cy="2217"/>
                      </a:xfrm>
                    </wpg:grpSpPr>
                    <pic:pic xmlns:pic="http://schemas.openxmlformats.org/drawingml/2006/picture">
                      <pic:nvPicPr>
                        <pic:cNvPr id="6" name="Picture 2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934" r="15273" b="-2925"/>
                        <a:stretch>
                          <a:fillRect/>
                        </a:stretch>
                      </pic:blipFill>
                      <pic:spPr bwMode="auto">
                        <a:xfrm>
                          <a:off x="348" y="348"/>
                          <a:ext cx="8020" cy="22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8" y="570"/>
                          <a:ext cx="1038" cy="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5" style="position:absolute;margin-left:-59.2pt;margin-top:-18.45pt;width:401pt;height:110.85pt;z-index:251657216" coordsize="8020,2217" coordorigin="348,348" o:spid="_x0000_s1026" w14:anchorId="16795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297" style="position:absolute;left:348;top:348;width:8020;height:2217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">
                <v:imagedata cropleft="9787f" cropright="10009f" cropbottom="-1917f" o:title="" r:id="rId4"/>
              </v:shape>
              <v:shape id="Picture 8" style="position:absolute;left:728;top:570;width:1038;height:165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">
                <v:imagedata o:title="" r:id="rId5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22D9F"/>
    <w:multiLevelType w:val="hybridMultilevel"/>
    <w:tmpl w:val="197C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77909"/>
    <w:multiLevelType w:val="hybridMultilevel"/>
    <w:tmpl w:val="57642A3E"/>
    <w:lvl w:ilvl="0" w:tplc="CDD63DE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BB066AA"/>
    <w:multiLevelType w:val="hybridMultilevel"/>
    <w:tmpl w:val="961C1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9149B"/>
    <w:multiLevelType w:val="hybridMultilevel"/>
    <w:tmpl w:val="49B2B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6078284">
    <w:abstractNumId w:val="2"/>
  </w:num>
  <w:num w:numId="2" w16cid:durableId="88625652">
    <w:abstractNumId w:val="1"/>
  </w:num>
  <w:num w:numId="3" w16cid:durableId="2100442050">
    <w:abstractNumId w:val="0"/>
  </w:num>
  <w:num w:numId="4" w16cid:durableId="3280983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A1NTOyNDc1MjFS0lEKTi0uzszPAykwrgUAbNI1tywAAAA="/>
  </w:docVars>
  <w:rsids>
    <w:rsidRoot w:val="0098505B"/>
    <w:rsid w:val="000305EB"/>
    <w:rsid w:val="000618B8"/>
    <w:rsid w:val="00072FC1"/>
    <w:rsid w:val="000D0E5D"/>
    <w:rsid w:val="000F027F"/>
    <w:rsid w:val="00100FA1"/>
    <w:rsid w:val="001A419B"/>
    <w:rsid w:val="00283879"/>
    <w:rsid w:val="003230EF"/>
    <w:rsid w:val="003245BC"/>
    <w:rsid w:val="0038740F"/>
    <w:rsid w:val="003C3155"/>
    <w:rsid w:val="004F29B9"/>
    <w:rsid w:val="00517ED3"/>
    <w:rsid w:val="005217E6"/>
    <w:rsid w:val="00627E35"/>
    <w:rsid w:val="006A6060"/>
    <w:rsid w:val="00712E56"/>
    <w:rsid w:val="00731189"/>
    <w:rsid w:val="00731F70"/>
    <w:rsid w:val="00761B5E"/>
    <w:rsid w:val="00792F1E"/>
    <w:rsid w:val="007B3AC9"/>
    <w:rsid w:val="007C59B8"/>
    <w:rsid w:val="007E5447"/>
    <w:rsid w:val="00830098"/>
    <w:rsid w:val="008610D1"/>
    <w:rsid w:val="00881C53"/>
    <w:rsid w:val="008A7606"/>
    <w:rsid w:val="008B5D65"/>
    <w:rsid w:val="00923EA8"/>
    <w:rsid w:val="0092673C"/>
    <w:rsid w:val="00930F32"/>
    <w:rsid w:val="00984831"/>
    <w:rsid w:val="0098505B"/>
    <w:rsid w:val="00986FFE"/>
    <w:rsid w:val="009A37C5"/>
    <w:rsid w:val="009B6D04"/>
    <w:rsid w:val="00A915AC"/>
    <w:rsid w:val="00AB7C0F"/>
    <w:rsid w:val="00B12CFB"/>
    <w:rsid w:val="00C57D16"/>
    <w:rsid w:val="00CA3C3E"/>
    <w:rsid w:val="00D44247"/>
    <w:rsid w:val="00D74EA0"/>
    <w:rsid w:val="00E006EE"/>
    <w:rsid w:val="00E152C5"/>
    <w:rsid w:val="00E23B34"/>
    <w:rsid w:val="00E445E9"/>
    <w:rsid w:val="00E71898"/>
    <w:rsid w:val="00E834D6"/>
    <w:rsid w:val="00E92870"/>
    <w:rsid w:val="00F33319"/>
    <w:rsid w:val="00FC0360"/>
    <w:rsid w:val="00FC1C77"/>
    <w:rsid w:val="05E591F6"/>
    <w:rsid w:val="0A2CED8F"/>
    <w:rsid w:val="0AEB2E02"/>
    <w:rsid w:val="13D4F534"/>
    <w:rsid w:val="13F8F7CB"/>
    <w:rsid w:val="19C937F5"/>
    <w:rsid w:val="1A537951"/>
    <w:rsid w:val="1B4340D6"/>
    <w:rsid w:val="24DF0A33"/>
    <w:rsid w:val="373C46E6"/>
    <w:rsid w:val="3B002A12"/>
    <w:rsid w:val="3C774BF4"/>
    <w:rsid w:val="3E1A91ED"/>
    <w:rsid w:val="40E80BCE"/>
    <w:rsid w:val="43C86376"/>
    <w:rsid w:val="48110043"/>
    <w:rsid w:val="48F44959"/>
    <w:rsid w:val="4E96B115"/>
    <w:rsid w:val="5303EE6B"/>
    <w:rsid w:val="582A9CF7"/>
    <w:rsid w:val="6841EFB1"/>
    <w:rsid w:val="6EBE15EE"/>
    <w:rsid w:val="76AA0B29"/>
    <w:rsid w:val="7845DB8A"/>
    <w:rsid w:val="786CEA45"/>
    <w:rsid w:val="7B8C7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DA1F1"/>
  <w15:chartTrackingRefBased/>
  <w15:docId w15:val="{02EFD8FD-6BD0-4D49-9317-8F12084C1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9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C59B8"/>
    <w:pPr>
      <w:keepNext/>
      <w:outlineLvl w:val="0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50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C77"/>
  </w:style>
  <w:style w:type="paragraph" w:styleId="Footer">
    <w:name w:val="footer"/>
    <w:basedOn w:val="Normal"/>
    <w:link w:val="Foot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C77"/>
  </w:style>
  <w:style w:type="character" w:styleId="Hyperlink">
    <w:name w:val="Hyperlink"/>
    <w:rsid w:val="00731F7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7C59B8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normaltextrun1">
    <w:name w:val="normaltextrun1"/>
    <w:rsid w:val="007C59B8"/>
  </w:style>
  <w:style w:type="character" w:styleId="UnresolvedMention">
    <w:name w:val="Unresolved Mention"/>
    <w:basedOn w:val="DefaultParagraphFont"/>
    <w:uiPriority w:val="99"/>
    <w:semiHidden/>
    <w:unhideWhenUsed/>
    <w:rsid w:val="00930F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12da71-9c9d-4c28-8d9d-3564f4923e1a">
      <Terms xmlns="http://schemas.microsoft.com/office/infopath/2007/PartnerControls"/>
    </lcf76f155ced4ddcb4097134ff3c332f>
    <TaxCatchAll xmlns="c41daecd-c39b-4aa2-8bbc-7732c47bb7d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3A54CB8DDCE4D83D8622E62BE5BF3" ma:contentTypeVersion="14" ma:contentTypeDescription="Create a new document." ma:contentTypeScope="" ma:versionID="899dc73cfb9341c6ac69137563f5f791">
  <xsd:schema xmlns:xsd="http://www.w3.org/2001/XMLSchema" xmlns:xs="http://www.w3.org/2001/XMLSchema" xmlns:p="http://schemas.microsoft.com/office/2006/metadata/properties" xmlns:ns2="2c12da71-9c9d-4c28-8d9d-3564f4923e1a" xmlns:ns3="c41daecd-c39b-4aa2-8bbc-7732c47bb7dc" targetNamespace="http://schemas.microsoft.com/office/2006/metadata/properties" ma:root="true" ma:fieldsID="6166961271862d2ac4a38ce932e68834" ns2:_="" ns3:_="">
    <xsd:import namespace="2c12da71-9c9d-4c28-8d9d-3564f4923e1a"/>
    <xsd:import namespace="c41daecd-c39b-4aa2-8bbc-7732c47bb7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2da71-9c9d-4c28-8d9d-3564f4923e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e918d84-4db8-44f2-a702-6d38d5e7e1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daecd-c39b-4aa2-8bbc-7732c47bb7d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7307961-2ec4-477c-8ce1-679c2a63dae6}" ma:internalName="TaxCatchAll" ma:showField="CatchAllData" ma:web="c41daecd-c39b-4aa2-8bbc-7732c47bb7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F79A26-7966-4907-999E-E22812A5C9DF}">
  <ds:schemaRefs>
    <ds:schemaRef ds:uri="http://schemas.microsoft.com/office/2006/metadata/properties"/>
    <ds:schemaRef ds:uri="http://schemas.microsoft.com/office/infopath/2007/PartnerControls"/>
    <ds:schemaRef ds:uri="2c12da71-9c9d-4c28-8d9d-3564f4923e1a"/>
    <ds:schemaRef ds:uri="c41daecd-c39b-4aa2-8bbc-7732c47bb7dc"/>
  </ds:schemaRefs>
</ds:datastoreItem>
</file>

<file path=customXml/itemProps2.xml><?xml version="1.0" encoding="utf-8"?>
<ds:datastoreItem xmlns:ds="http://schemas.openxmlformats.org/officeDocument/2006/customXml" ds:itemID="{EB1DA926-9CC6-4A48-8F78-F1F8B75E78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DB66A-525B-42E7-8B46-2AE5026A0E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2da71-9c9d-4c28-8d9d-3564f4923e1a"/>
    <ds:schemaRef ds:uri="c41daecd-c39b-4aa2-8bbc-7732c47bb7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6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Edwards</dc:creator>
  <cp:keywords/>
  <dc:description/>
  <cp:lastModifiedBy>John | tbchamber</cp:lastModifiedBy>
  <cp:revision>38</cp:revision>
  <dcterms:created xsi:type="dcterms:W3CDTF">2018-12-10T19:00:00Z</dcterms:created>
  <dcterms:modified xsi:type="dcterms:W3CDTF">2022-10-07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3A54CB8DDCE4D83D8622E62BE5BF3</vt:lpwstr>
  </property>
  <property fmtid="{D5CDD505-2E9C-101B-9397-08002B2CF9AE}" pid="3" name="Order">
    <vt:r8>8900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